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0AF29" w14:textId="42B89F02" w:rsidR="005E25A6" w:rsidRPr="00641ED0" w:rsidRDefault="006B104F" w:rsidP="005E25A6">
      <w:pPr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The Bolsheviks</w:t>
      </w:r>
      <w:r w:rsidR="005E25A6" w:rsidRPr="00641ED0">
        <w:rPr>
          <w:rFonts w:asciiTheme="minorHAnsi" w:hAnsiTheme="minorHAnsi" w:cstheme="minorHAnsi"/>
          <w:sz w:val="36"/>
          <w:szCs w:val="36"/>
        </w:rPr>
        <w:t xml:space="preserve"> </w:t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</w:p>
    <w:p w14:paraId="15E06FAE" w14:textId="77777777" w:rsidR="006B104F" w:rsidRDefault="005E25A6" w:rsidP="005E25A6">
      <w:pPr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Paul N. Dion</w:t>
      </w:r>
      <w:r w:rsidR="00856DC2" w:rsidRPr="00641ED0">
        <w:rPr>
          <w:rFonts w:asciiTheme="minorHAnsi" w:hAnsiTheme="minorHAnsi" w:cstheme="minorHAnsi"/>
          <w:sz w:val="24"/>
        </w:rPr>
        <w:t xml:space="preserve"> / Allen M. Dion</w:t>
      </w:r>
      <w:r w:rsidRPr="00641ED0">
        <w:rPr>
          <w:rFonts w:asciiTheme="minorHAnsi" w:hAnsiTheme="minorHAnsi" w:cstheme="minorHAnsi"/>
          <w:sz w:val="24"/>
        </w:rPr>
        <w:tab/>
      </w:r>
    </w:p>
    <w:p w14:paraId="39565D67" w14:textId="7368C87E" w:rsidR="005E25A6" w:rsidRPr="00641ED0" w:rsidRDefault="005E25A6" w:rsidP="005E25A6">
      <w:pPr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</w:p>
    <w:p w14:paraId="7D0B5FAF" w14:textId="7546DF9C" w:rsidR="005E25A6" w:rsidRDefault="005E25A6" w:rsidP="005E25A6">
      <w:pPr>
        <w:rPr>
          <w:rFonts w:asciiTheme="minorHAnsi" w:hAnsiTheme="minorHAnsi" w:cstheme="minorHAnsi"/>
          <w:b/>
          <w:bCs/>
          <w:sz w:val="24"/>
        </w:rPr>
      </w:pPr>
    </w:p>
    <w:p w14:paraId="6B3170B0" w14:textId="37125412" w:rsidR="006B104F" w:rsidRDefault="006B104F" w:rsidP="006B104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The Holy See betrays the people by stealing their money and promising the moon.</w:t>
      </w:r>
    </w:p>
    <w:p w14:paraId="62BD0739" w14:textId="77777777" w:rsidR="006B104F" w:rsidRDefault="006B104F" w:rsidP="006B104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We demand silver and gold.</w:t>
      </w:r>
    </w:p>
    <w:p w14:paraId="7CDF86CC" w14:textId="77777777" w:rsidR="007846AC" w:rsidRDefault="006B104F" w:rsidP="006B104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We’ll steal the riches from your dirty pockets</w:t>
      </w:r>
      <w:r w:rsidR="007846AC">
        <w:rPr>
          <w:rFonts w:asciiTheme="minorHAnsi" w:hAnsiTheme="minorHAnsi" w:cstheme="minorHAnsi"/>
          <w:sz w:val="28"/>
          <w:szCs w:val="28"/>
        </w:rPr>
        <w:t>.</w:t>
      </w:r>
    </w:p>
    <w:p w14:paraId="2FE8DB41" w14:textId="3B8F2086" w:rsidR="006B104F" w:rsidRDefault="006B104F" w:rsidP="006B104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We are Bolshevik, do not resist us.</w:t>
      </w:r>
    </w:p>
    <w:p w14:paraId="13301C6A" w14:textId="5DB1520A" w:rsidR="006B104F" w:rsidRDefault="006B104F" w:rsidP="006B104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We won’t be going away.</w:t>
      </w:r>
    </w:p>
    <w:p w14:paraId="37BED325" w14:textId="76A53A79" w:rsidR="006B104F" w:rsidRDefault="006B104F" w:rsidP="006B104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Communism’s here to stay.</w:t>
      </w:r>
    </w:p>
    <w:p w14:paraId="2EB6F49B" w14:textId="474E1611" w:rsidR="006B104F" w:rsidRDefault="006B104F" w:rsidP="006B104F">
      <w:pPr>
        <w:rPr>
          <w:rFonts w:asciiTheme="minorHAnsi" w:hAnsiTheme="minorHAnsi" w:cstheme="minorHAnsi"/>
          <w:sz w:val="28"/>
          <w:szCs w:val="28"/>
        </w:rPr>
      </w:pPr>
    </w:p>
    <w:p w14:paraId="19B16059" w14:textId="7B5A8480" w:rsidR="006B104F" w:rsidRPr="006B104F" w:rsidRDefault="006B104F" w:rsidP="006B104F">
      <w:pPr>
        <w:rPr>
          <w:rFonts w:asciiTheme="minorHAnsi" w:hAnsiTheme="minorHAnsi" w:cstheme="minorHAnsi"/>
          <w:b/>
          <w:bCs/>
          <w:sz w:val="28"/>
          <w:szCs w:val="28"/>
        </w:rPr>
      </w:pPr>
      <w:r w:rsidRPr="006B104F">
        <w:rPr>
          <w:rFonts w:asciiTheme="minorHAnsi" w:hAnsiTheme="minorHAnsi" w:cstheme="minorHAnsi"/>
          <w:b/>
          <w:bCs/>
          <w:sz w:val="28"/>
          <w:szCs w:val="28"/>
        </w:rPr>
        <w:t>CHORUS:</w:t>
      </w:r>
    </w:p>
    <w:p w14:paraId="3BD2A0B2" w14:textId="085F8316" w:rsidR="006B104F" w:rsidRDefault="006B104F" w:rsidP="006B104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You must leave us.</w:t>
      </w:r>
    </w:p>
    <w:p w14:paraId="1A6BA3F5" w14:textId="5334A3A8" w:rsidR="006B104F" w:rsidRDefault="006B104F" w:rsidP="006B104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You must leave here.</w:t>
      </w:r>
    </w:p>
    <w:p w14:paraId="2E7DB8EF" w14:textId="25773482" w:rsidR="006B104F" w:rsidRDefault="006B104F" w:rsidP="006B104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Go back to Russia.</w:t>
      </w:r>
    </w:p>
    <w:p w14:paraId="282C74E1" w14:textId="692615D9" w:rsidR="006B104F" w:rsidRDefault="006B104F" w:rsidP="006B104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You don’t belong here.</w:t>
      </w:r>
    </w:p>
    <w:p w14:paraId="75210FA1" w14:textId="77777777" w:rsidR="006B104F" w:rsidRDefault="006B104F" w:rsidP="006B104F">
      <w:pPr>
        <w:rPr>
          <w:rFonts w:asciiTheme="minorHAnsi" w:hAnsiTheme="minorHAnsi" w:cstheme="minorHAnsi"/>
          <w:sz w:val="28"/>
          <w:szCs w:val="28"/>
        </w:rPr>
      </w:pPr>
    </w:p>
    <w:p w14:paraId="0938F637" w14:textId="77777777" w:rsidR="00A13790" w:rsidRDefault="006B104F" w:rsidP="006B104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We are Bolshevik brothers</w:t>
      </w:r>
      <w:r w:rsidR="00A13790">
        <w:rPr>
          <w:rFonts w:asciiTheme="minorHAnsi" w:hAnsiTheme="minorHAnsi" w:cstheme="minorHAnsi"/>
          <w:sz w:val="28"/>
          <w:szCs w:val="28"/>
        </w:rPr>
        <w:t xml:space="preserve">. </w:t>
      </w:r>
    </w:p>
    <w:p w14:paraId="3064F39D" w14:textId="7260DE31" w:rsidR="006B104F" w:rsidRDefault="00A13790" w:rsidP="006B104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W</w:t>
      </w:r>
      <w:r w:rsidR="006B104F">
        <w:rPr>
          <w:rFonts w:asciiTheme="minorHAnsi" w:hAnsiTheme="minorHAnsi" w:cstheme="minorHAnsi"/>
          <w:sz w:val="28"/>
          <w:szCs w:val="28"/>
        </w:rPr>
        <w:t>e care only for those who stand against tyranny.</w:t>
      </w:r>
    </w:p>
    <w:p w14:paraId="2BE29598" w14:textId="77777777" w:rsidR="006B104F" w:rsidRDefault="006B104F" w:rsidP="006B104F">
      <w:pPr>
        <w:rPr>
          <w:rFonts w:asciiTheme="minorHAnsi" w:hAnsiTheme="minorHAnsi" w:cstheme="minorHAnsi"/>
          <w:sz w:val="28"/>
          <w:szCs w:val="28"/>
        </w:rPr>
      </w:pPr>
    </w:p>
    <w:p w14:paraId="25BDCE6E" w14:textId="093B3AC1" w:rsidR="006B104F" w:rsidRDefault="006B104F" w:rsidP="006B104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The folly of your ideology is a sin against God.</w:t>
      </w:r>
    </w:p>
    <w:p w14:paraId="6338677B" w14:textId="05E6D2EC" w:rsidR="006B104F" w:rsidRDefault="006B104F" w:rsidP="006B104F">
      <w:pPr>
        <w:rPr>
          <w:rFonts w:asciiTheme="minorHAnsi" w:hAnsiTheme="minorHAnsi" w:cstheme="minorHAnsi"/>
          <w:sz w:val="28"/>
          <w:szCs w:val="28"/>
        </w:rPr>
      </w:pPr>
    </w:p>
    <w:p w14:paraId="0336572B" w14:textId="71C6F5D9" w:rsidR="006B104F" w:rsidRPr="006B104F" w:rsidRDefault="006B104F" w:rsidP="006B104F">
      <w:pPr>
        <w:rPr>
          <w:rFonts w:asciiTheme="minorHAnsi" w:hAnsiTheme="minorHAnsi" w:cstheme="minorHAnsi"/>
          <w:b/>
          <w:bCs/>
          <w:sz w:val="28"/>
          <w:szCs w:val="28"/>
        </w:rPr>
      </w:pPr>
      <w:r w:rsidRPr="006B104F">
        <w:rPr>
          <w:rFonts w:asciiTheme="minorHAnsi" w:hAnsiTheme="minorHAnsi" w:cstheme="minorHAnsi"/>
          <w:b/>
          <w:bCs/>
          <w:sz w:val="28"/>
          <w:szCs w:val="28"/>
        </w:rPr>
        <w:t>CHORUS</w:t>
      </w:r>
      <w:r w:rsidR="007846AC">
        <w:rPr>
          <w:rFonts w:asciiTheme="minorHAnsi" w:hAnsiTheme="minorHAnsi" w:cstheme="minorHAnsi"/>
          <w:b/>
          <w:bCs/>
          <w:sz w:val="28"/>
          <w:szCs w:val="28"/>
        </w:rPr>
        <w:t xml:space="preserve"> and musical interlude</w:t>
      </w:r>
    </w:p>
    <w:p w14:paraId="3F053452" w14:textId="45B50F92" w:rsidR="006B104F" w:rsidRDefault="006B104F" w:rsidP="006B104F">
      <w:pPr>
        <w:rPr>
          <w:rFonts w:asciiTheme="minorHAnsi" w:hAnsiTheme="minorHAnsi" w:cstheme="minorHAnsi"/>
          <w:sz w:val="28"/>
          <w:szCs w:val="28"/>
        </w:rPr>
      </w:pPr>
    </w:p>
    <w:p w14:paraId="0CDCA1D6" w14:textId="6904ACDF" w:rsidR="006B104F" w:rsidRDefault="006B104F" w:rsidP="006B104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This is a great man.</w:t>
      </w:r>
    </w:p>
    <w:p w14:paraId="0739406C" w14:textId="77777777" w:rsidR="006B104F" w:rsidRDefault="006B104F" w:rsidP="006B104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He helps all that he can.</w:t>
      </w:r>
    </w:p>
    <w:p w14:paraId="3A69331F" w14:textId="111469FC" w:rsidR="006B104F" w:rsidRDefault="006B104F" w:rsidP="006B104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The church compels you.</w:t>
      </w:r>
    </w:p>
    <w:p w14:paraId="70DAF577" w14:textId="5732B379" w:rsidR="006B104F" w:rsidRDefault="006B104F" w:rsidP="006B104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Better get out while you can.</w:t>
      </w:r>
    </w:p>
    <w:p w14:paraId="1B07C1D4" w14:textId="77777777" w:rsidR="006B104F" w:rsidRDefault="006B104F" w:rsidP="006B104F">
      <w:pPr>
        <w:rPr>
          <w:rFonts w:asciiTheme="minorHAnsi" w:hAnsiTheme="minorHAnsi" w:cstheme="minorHAnsi"/>
          <w:sz w:val="28"/>
          <w:szCs w:val="28"/>
        </w:rPr>
      </w:pPr>
    </w:p>
    <w:p w14:paraId="5E6740D4" w14:textId="77777777" w:rsidR="006B104F" w:rsidRDefault="006B104F" w:rsidP="006B104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Or perhaps it is you who will leave.</w:t>
      </w:r>
    </w:p>
    <w:p w14:paraId="0A791D19" w14:textId="401F1100" w:rsidR="006B104F" w:rsidRDefault="006B104F" w:rsidP="006B104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In </w:t>
      </w:r>
      <w:r w:rsidR="007846AC">
        <w:rPr>
          <w:rFonts w:asciiTheme="minorHAnsi" w:hAnsiTheme="minorHAnsi" w:cstheme="minorHAnsi"/>
          <w:sz w:val="28"/>
          <w:szCs w:val="28"/>
        </w:rPr>
        <w:t xml:space="preserve">a </w:t>
      </w:r>
      <w:r>
        <w:rPr>
          <w:rFonts w:asciiTheme="minorHAnsi" w:hAnsiTheme="minorHAnsi" w:cstheme="minorHAnsi"/>
          <w:sz w:val="28"/>
          <w:szCs w:val="28"/>
        </w:rPr>
        <w:t>box.</w:t>
      </w:r>
    </w:p>
    <w:p w14:paraId="3AFD6BE4" w14:textId="77777777" w:rsidR="006B104F" w:rsidRPr="00641ED0" w:rsidRDefault="006B104F" w:rsidP="005E25A6">
      <w:pPr>
        <w:rPr>
          <w:rFonts w:asciiTheme="minorHAnsi" w:hAnsiTheme="minorHAnsi" w:cstheme="minorHAnsi"/>
          <w:b/>
          <w:bCs/>
          <w:sz w:val="24"/>
        </w:rPr>
      </w:pPr>
    </w:p>
    <w:p w14:paraId="208192CD" w14:textId="1CB21E86" w:rsidR="00641ED0" w:rsidRDefault="00641ED0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4"/>
        </w:rPr>
      </w:pPr>
    </w:p>
    <w:p w14:paraId="43E372D6" w14:textId="694A4B8F" w:rsidR="006B104F" w:rsidRDefault="006B104F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4"/>
        </w:rPr>
      </w:pPr>
    </w:p>
    <w:p w14:paraId="624193E6" w14:textId="08D3CE6D" w:rsidR="00A13790" w:rsidRDefault="00A13790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4"/>
        </w:rPr>
      </w:pPr>
    </w:p>
    <w:p w14:paraId="40A2E657" w14:textId="446B8108" w:rsidR="00A13790" w:rsidRDefault="00A13790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4"/>
        </w:rPr>
      </w:pPr>
    </w:p>
    <w:p w14:paraId="6B41D92F" w14:textId="5835D2A3" w:rsidR="00A13790" w:rsidRDefault="00A13790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4"/>
        </w:rPr>
      </w:pPr>
    </w:p>
    <w:p w14:paraId="23DEAD14" w14:textId="77777777" w:rsidR="00A13790" w:rsidRDefault="00A13790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4"/>
        </w:rPr>
      </w:pPr>
    </w:p>
    <w:p w14:paraId="69E75FE3" w14:textId="6C568112" w:rsidR="006B104F" w:rsidRDefault="006B104F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4"/>
        </w:rPr>
      </w:pPr>
    </w:p>
    <w:p w14:paraId="4DA2882C" w14:textId="6F4EEAE8" w:rsidR="006B104F" w:rsidRDefault="006B104F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4"/>
        </w:rPr>
      </w:pPr>
    </w:p>
    <w:p w14:paraId="44AFB195" w14:textId="77777777" w:rsidR="001418AB" w:rsidRDefault="001418AB" w:rsidP="001418AB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4"/>
        </w:rPr>
      </w:pPr>
    </w:p>
    <w:p w14:paraId="233C884F" w14:textId="77777777" w:rsidR="001418AB" w:rsidRDefault="001418AB" w:rsidP="001418AB">
      <w:p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Copyright © 2021 Paul N. Dion and MangoDog Music (ASCAP), Allen M. Dion and Never Heard of Her Music (ASCAP)</w:t>
      </w:r>
    </w:p>
    <w:p w14:paraId="6445F6BE" w14:textId="77777777" w:rsidR="001418AB" w:rsidRDefault="001418AB" w:rsidP="001418AB">
      <w:p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Website: www.lapopessa.com Email: allen.dion@lapopessa.com Phone: (978) 337-5902</w:t>
      </w:r>
    </w:p>
    <w:p w14:paraId="6B17D221" w14:textId="77777777" w:rsidR="001418AB" w:rsidRDefault="001418AB" w:rsidP="001418AB">
      <w:pPr>
        <w:jc w:val="both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Cs w:val="22"/>
        </w:rPr>
        <w:t>Mailing Address: 458 Old Petersham Road, Barre, MA 01005</w:t>
      </w:r>
    </w:p>
    <w:sectPr w:rsidR="001418AB" w:rsidSect="00641ED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3D09C6" w14:textId="77777777" w:rsidR="00DD3390" w:rsidRDefault="00DD3390" w:rsidP="008733C6">
      <w:r>
        <w:separator/>
      </w:r>
    </w:p>
  </w:endnote>
  <w:endnote w:type="continuationSeparator" w:id="0">
    <w:p w14:paraId="608A9728" w14:textId="77777777" w:rsidR="00DD3390" w:rsidRDefault="00DD3390" w:rsidP="008733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BB113D" w14:textId="77777777" w:rsidR="00DD3390" w:rsidRDefault="00DD3390" w:rsidP="008733C6">
      <w:r>
        <w:separator/>
      </w:r>
    </w:p>
  </w:footnote>
  <w:footnote w:type="continuationSeparator" w:id="0">
    <w:p w14:paraId="531C6347" w14:textId="77777777" w:rsidR="00DD3390" w:rsidRDefault="00DD3390" w:rsidP="008733C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2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DUxMTA2NTEHUko6SsGpxcWZ+XkgBWa1ACOIVZQsAAAA"/>
  </w:docVars>
  <w:rsids>
    <w:rsidRoot w:val="005E25A6"/>
    <w:rsid w:val="000460DE"/>
    <w:rsid w:val="00082D73"/>
    <w:rsid w:val="001418AB"/>
    <w:rsid w:val="00456449"/>
    <w:rsid w:val="00524F12"/>
    <w:rsid w:val="00577816"/>
    <w:rsid w:val="005E25A6"/>
    <w:rsid w:val="00620AD5"/>
    <w:rsid w:val="00641ED0"/>
    <w:rsid w:val="006B104F"/>
    <w:rsid w:val="007846AC"/>
    <w:rsid w:val="00856DC2"/>
    <w:rsid w:val="008733C6"/>
    <w:rsid w:val="00895613"/>
    <w:rsid w:val="00A13790"/>
    <w:rsid w:val="00A3582C"/>
    <w:rsid w:val="00C03921"/>
    <w:rsid w:val="00D575E4"/>
    <w:rsid w:val="00DD3390"/>
    <w:rsid w:val="00EB2CA4"/>
    <w:rsid w:val="00FF7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B3E1B5"/>
  <w15:chartTrackingRefBased/>
  <w15:docId w15:val="{C88664C7-8313-45D5-99CB-9EF531521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25A6"/>
    <w:pPr>
      <w:spacing w:after="0" w:line="240" w:lineRule="auto"/>
    </w:pPr>
    <w:rPr>
      <w:rFonts w:ascii="Arial" w:eastAsia="Times New Roman" w:hAnsi="Arial" w:cs="Arial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33C6"/>
    <w:rPr>
      <w:rFonts w:ascii="Arial" w:eastAsia="Times New Roman" w:hAnsi="Arial" w:cs="Arial"/>
      <w:szCs w:val="24"/>
    </w:rPr>
  </w:style>
  <w:style w:type="paragraph" w:styleId="Footer">
    <w:name w:val="footer"/>
    <w:basedOn w:val="Normal"/>
    <w:link w:val="Foot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33C6"/>
    <w:rPr>
      <w:rFonts w:ascii="Arial" w:eastAsia="Times New Roman" w:hAnsi="Arial" w:cs="Arial"/>
      <w:szCs w:val="24"/>
    </w:rPr>
  </w:style>
  <w:style w:type="character" w:styleId="Hyperlink">
    <w:name w:val="Hyperlink"/>
    <w:basedOn w:val="DefaultParagraphFont"/>
    <w:uiPriority w:val="99"/>
    <w:unhideWhenUsed/>
    <w:rsid w:val="00641E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1E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264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43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yahnis stretchinopolis</cp:lastModifiedBy>
  <cp:revision>6</cp:revision>
  <cp:lastPrinted>2021-07-09T09:56:00Z</cp:lastPrinted>
  <dcterms:created xsi:type="dcterms:W3CDTF">2021-07-09T10:22:00Z</dcterms:created>
  <dcterms:modified xsi:type="dcterms:W3CDTF">2021-09-15T09:48:00Z</dcterms:modified>
</cp:coreProperties>
</file>